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F5496" w:themeColor="accent1" w:themeShade="BF"/>
  <w:body>
    <w:p w14:paraId="77E97076" w14:textId="67DAB39E" w:rsidR="00135EA2" w:rsidRDefault="00384FEF" w:rsidP="003C4D98">
      <w:pPr>
        <w:jc w:val="center"/>
        <w:rPr>
          <w:rFonts w:ascii="Americana XBdCn BT" w:hAnsi="Americana XBdCn BT"/>
          <w:color w:val="FFFF00"/>
          <w:sz w:val="72"/>
          <w:szCs w:val="72"/>
        </w:rPr>
      </w:pPr>
      <w:r w:rsidRPr="00D96017">
        <w:rPr>
          <w:rFonts w:ascii="Baskerville Old Face" w:hAnsi="Baskerville Old Face"/>
          <w:noProof/>
          <w:color w:val="FFFF00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69DB87A7" wp14:editId="44CDF413">
            <wp:simplePos x="0" y="0"/>
            <wp:positionH relativeFrom="margin">
              <wp:posOffset>-2476500</wp:posOffset>
            </wp:positionH>
            <wp:positionV relativeFrom="margin">
              <wp:posOffset>-904874</wp:posOffset>
            </wp:positionV>
            <wp:extent cx="9353550" cy="8305800"/>
            <wp:effectExtent l="0" t="0" r="0" b="0"/>
            <wp:wrapNone/>
            <wp:docPr id="1" name="Picture 1" descr="Bald eagle in front of a blurry cloudy sunset 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ld eagle in front of a blurry cloudy sunset sky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3550" cy="830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D98" w:rsidRPr="00D96017">
        <w:rPr>
          <w:rFonts w:ascii="Americana XBdCn BT" w:hAnsi="Americana XBdCn BT"/>
          <w:color w:val="FFFF00"/>
          <w:sz w:val="72"/>
          <w:szCs w:val="72"/>
        </w:rPr>
        <w:t xml:space="preserve">Pinnacle Winds </w:t>
      </w:r>
      <w:r w:rsidR="00A247A3">
        <w:rPr>
          <w:rFonts w:ascii="Americana XBdCn BT" w:hAnsi="Americana XBdCn BT"/>
          <w:color w:val="FFFF00"/>
          <w:sz w:val="72"/>
          <w:szCs w:val="72"/>
        </w:rPr>
        <w:t>presents</w:t>
      </w:r>
    </w:p>
    <w:p w14:paraId="1633DB84" w14:textId="0B05F480" w:rsidR="003E328C" w:rsidRPr="00D96017" w:rsidRDefault="003E328C" w:rsidP="003C4D98">
      <w:pPr>
        <w:jc w:val="center"/>
        <w:rPr>
          <w:rFonts w:ascii="Americana XBdCn BT" w:hAnsi="Americana XBdCn BT"/>
          <w:color w:val="FFFF00"/>
          <w:sz w:val="72"/>
          <w:szCs w:val="72"/>
        </w:rPr>
      </w:pPr>
      <w:r>
        <w:rPr>
          <w:rFonts w:ascii="Americana XBdCn BT" w:hAnsi="Americana XBdCn BT"/>
          <w:color w:val="FFFF00"/>
          <w:sz w:val="72"/>
          <w:szCs w:val="72"/>
        </w:rPr>
        <w:t xml:space="preserve">CONCERT </w:t>
      </w:r>
      <w:r w:rsidR="00A247A3">
        <w:rPr>
          <w:rFonts w:ascii="Americana XBdCn BT" w:hAnsi="Americana XBdCn BT"/>
          <w:color w:val="FFFF00"/>
          <w:sz w:val="72"/>
          <w:szCs w:val="72"/>
        </w:rPr>
        <w:t>#2</w:t>
      </w:r>
      <w:r>
        <w:rPr>
          <w:rFonts w:ascii="Americana XBdCn BT" w:hAnsi="Americana XBdCn BT"/>
          <w:color w:val="FFFF00"/>
          <w:sz w:val="72"/>
          <w:szCs w:val="72"/>
        </w:rPr>
        <w:t xml:space="preserve"> </w:t>
      </w:r>
    </w:p>
    <w:p w14:paraId="43D8FA8A" w14:textId="3DF2EDC5" w:rsidR="003C4D98" w:rsidRPr="003E328C" w:rsidRDefault="00A247A3" w:rsidP="003C4D98">
      <w:pPr>
        <w:jc w:val="center"/>
        <w:rPr>
          <w:rFonts w:ascii="Baskerville Old Face" w:hAnsi="Baskerville Old Face" w:cs="Aldhabi"/>
          <w:b/>
          <w:bCs/>
          <w:color w:val="FFFFFF" w:themeColor="background1"/>
          <w:sz w:val="52"/>
          <w:szCs w:val="52"/>
        </w:rPr>
      </w:pPr>
      <w:r>
        <w:rPr>
          <w:rFonts w:ascii="Baskerville Old Face" w:hAnsi="Baskerville Old Face" w:cs="Aldhabi"/>
          <w:b/>
          <w:bCs/>
          <w:color w:val="FFFFFF" w:themeColor="background1"/>
          <w:sz w:val="52"/>
          <w:szCs w:val="52"/>
        </w:rPr>
        <w:t xml:space="preserve">A </w:t>
      </w:r>
      <w:r w:rsidR="003C4D98" w:rsidRPr="003E328C">
        <w:rPr>
          <w:rFonts w:ascii="Baskerville Old Face" w:hAnsi="Baskerville Old Face" w:cs="Aldhabi"/>
          <w:b/>
          <w:bCs/>
          <w:color w:val="FFFFFF" w:themeColor="background1"/>
          <w:sz w:val="52"/>
          <w:szCs w:val="52"/>
        </w:rPr>
        <w:t>Season of Symphonies</w:t>
      </w:r>
      <w:r w:rsidR="00384FEF" w:rsidRPr="003E328C">
        <w:rPr>
          <w:rFonts w:ascii="Baskerville Old Face" w:hAnsi="Baskerville Old Face" w:cs="Aldhabi"/>
          <w:b/>
          <w:bCs/>
          <w:color w:val="FFFFFF" w:themeColor="background1"/>
          <w:sz w:val="52"/>
          <w:szCs w:val="52"/>
        </w:rPr>
        <w:t xml:space="preserve">: </w:t>
      </w:r>
      <w:r w:rsidR="003C4D98" w:rsidRPr="003E328C">
        <w:rPr>
          <w:rFonts w:ascii="Baskerville Old Face" w:hAnsi="Baskerville Old Face" w:cs="Aldhabi"/>
          <w:b/>
          <w:bCs/>
          <w:color w:val="FFFFFF" w:themeColor="background1"/>
          <w:sz w:val="52"/>
          <w:szCs w:val="52"/>
        </w:rPr>
        <w:t>For the Heroes</w:t>
      </w:r>
    </w:p>
    <w:p w14:paraId="6B41E7B6" w14:textId="7772F13B" w:rsidR="003C4D98" w:rsidRPr="00D96017" w:rsidRDefault="003C4D98" w:rsidP="003C4D98">
      <w:pPr>
        <w:pStyle w:val="NoSpacing"/>
        <w:jc w:val="center"/>
        <w:rPr>
          <w:rFonts w:ascii="Americana XBdCn BT" w:hAnsi="Americana XBdCn BT"/>
          <w:color w:val="FFFFFF" w:themeColor="background1"/>
          <w:sz w:val="48"/>
          <w:szCs w:val="48"/>
        </w:rPr>
      </w:pPr>
      <w:r w:rsidRPr="00D96017">
        <w:rPr>
          <w:rFonts w:ascii="Americana XBdCn BT" w:hAnsi="Americana XBdCn BT"/>
          <w:color w:val="FFFFFF" w:themeColor="background1"/>
          <w:sz w:val="48"/>
          <w:szCs w:val="48"/>
        </w:rPr>
        <w:t xml:space="preserve">June 26, </w:t>
      </w:r>
      <w:r w:rsidR="00E85572" w:rsidRPr="00D96017">
        <w:rPr>
          <w:rFonts w:ascii="Americana XBdCn BT" w:hAnsi="Americana XBdCn BT"/>
          <w:color w:val="FFFFFF" w:themeColor="background1"/>
          <w:sz w:val="48"/>
          <w:szCs w:val="48"/>
        </w:rPr>
        <w:t>2022,</w:t>
      </w:r>
      <w:r w:rsidR="0046014A">
        <w:rPr>
          <w:rFonts w:ascii="Americana XBdCn BT" w:hAnsi="Americana XBdCn BT"/>
          <w:color w:val="FFFFFF" w:themeColor="background1"/>
          <w:sz w:val="48"/>
          <w:szCs w:val="48"/>
        </w:rPr>
        <w:t xml:space="preserve"> at</w:t>
      </w:r>
      <w:r w:rsidRPr="00D96017">
        <w:rPr>
          <w:rFonts w:ascii="Americana XBdCn BT" w:hAnsi="Americana XBdCn BT"/>
          <w:color w:val="FFFFFF" w:themeColor="background1"/>
          <w:sz w:val="48"/>
          <w:szCs w:val="48"/>
        </w:rPr>
        <w:t xml:space="preserve"> 2:00 pm</w:t>
      </w:r>
    </w:p>
    <w:p w14:paraId="70D8864F" w14:textId="634FA1FB" w:rsidR="003C4D98" w:rsidRPr="00D96017" w:rsidRDefault="003C4D98" w:rsidP="003C4D98">
      <w:pPr>
        <w:pStyle w:val="NoSpacing"/>
        <w:jc w:val="center"/>
        <w:rPr>
          <w:color w:val="FFFFFF" w:themeColor="background1"/>
        </w:rPr>
      </w:pPr>
    </w:p>
    <w:p w14:paraId="12DF988C" w14:textId="412BBA1B" w:rsidR="003C4D98" w:rsidRPr="00D96017" w:rsidRDefault="003C4D98" w:rsidP="003C4D98">
      <w:pPr>
        <w:pStyle w:val="NoSpacing"/>
        <w:jc w:val="center"/>
        <w:rPr>
          <w:rFonts w:ascii="Americana XBdCn BT" w:hAnsi="Americana XBdCn BT"/>
          <w:color w:val="FFFFFF" w:themeColor="background1"/>
          <w:sz w:val="32"/>
          <w:szCs w:val="32"/>
        </w:rPr>
      </w:pPr>
      <w:r w:rsidRPr="00D96017">
        <w:rPr>
          <w:rFonts w:ascii="Americana XBdCn BT" w:hAnsi="Americana XBdCn BT"/>
          <w:color w:val="FFFFFF" w:themeColor="background1"/>
          <w:sz w:val="56"/>
          <w:szCs w:val="56"/>
        </w:rPr>
        <w:t>Oak Park High School</w:t>
      </w:r>
    </w:p>
    <w:p w14:paraId="46A70450" w14:textId="77777777" w:rsidR="00384FEF" w:rsidRPr="00D96017" w:rsidRDefault="00384FEF" w:rsidP="003C4D98">
      <w:pPr>
        <w:pStyle w:val="NoSpacing"/>
        <w:jc w:val="center"/>
        <w:rPr>
          <w:rFonts w:ascii="Americana XBdCn BT" w:hAnsi="Americana XBdCn BT"/>
          <w:color w:val="FFFFFF" w:themeColor="background1"/>
        </w:rPr>
      </w:pPr>
    </w:p>
    <w:p w14:paraId="04B76E21" w14:textId="7CE3050B" w:rsidR="003C4D98" w:rsidRPr="00D96017" w:rsidRDefault="003C4D98" w:rsidP="003C4D98">
      <w:pPr>
        <w:pStyle w:val="NoSpacing"/>
        <w:jc w:val="center"/>
        <w:rPr>
          <w:rFonts w:ascii="Americana XBdCn BT" w:hAnsi="Americana XBdCn BT" w:cs="Aldhabi"/>
          <w:color w:val="FFFFFF" w:themeColor="background1"/>
          <w:sz w:val="144"/>
          <w:szCs w:val="144"/>
        </w:rPr>
      </w:pPr>
      <w:r w:rsidRPr="00D96017">
        <w:rPr>
          <w:rFonts w:ascii="Americana XBdCn BT" w:hAnsi="Americana XBdCn BT" w:cs="AngsanaUPC"/>
          <w:color w:val="FFFFFF" w:themeColor="background1"/>
          <w:sz w:val="72"/>
          <w:szCs w:val="72"/>
        </w:rPr>
        <w:t>Featuring</w:t>
      </w:r>
    </w:p>
    <w:p w14:paraId="2C456B96" w14:textId="0DB201CD" w:rsidR="00C41915" w:rsidRPr="003E328C" w:rsidRDefault="00C41915" w:rsidP="003C4D98">
      <w:pPr>
        <w:pStyle w:val="NoSpacing"/>
        <w:jc w:val="center"/>
        <w:rPr>
          <w:rFonts w:ascii="Americana XBdCn BT" w:hAnsi="Americana XBdCn BT" w:cs="AngsanaUPC"/>
          <w:color w:val="FFFF00"/>
          <w:sz w:val="56"/>
          <w:szCs w:val="56"/>
        </w:rPr>
      </w:pPr>
      <w:r w:rsidRPr="003E328C">
        <w:rPr>
          <w:rFonts w:ascii="Americana XBdCn BT" w:hAnsi="Americana XBdCn BT" w:cs="AngsanaUPC"/>
          <w:color w:val="FFFF00"/>
          <w:sz w:val="56"/>
          <w:szCs w:val="56"/>
        </w:rPr>
        <w:t>Dr. John C. Carmichael, Conductor</w:t>
      </w:r>
    </w:p>
    <w:p w14:paraId="3EABF733" w14:textId="40A1F5BE" w:rsidR="003C4D98" w:rsidRPr="003E328C" w:rsidRDefault="003C4D98" w:rsidP="003C4D98">
      <w:pPr>
        <w:pStyle w:val="NoSpacing"/>
        <w:jc w:val="center"/>
        <w:rPr>
          <w:rFonts w:ascii="Americana XBdCn BT" w:hAnsi="Americana XBdCn BT" w:cs="AngsanaUPC"/>
          <w:color w:val="FFFF00"/>
          <w:sz w:val="48"/>
          <w:szCs w:val="48"/>
        </w:rPr>
      </w:pPr>
      <w:r w:rsidRPr="003E328C">
        <w:rPr>
          <w:rFonts w:ascii="Americana XBdCn BT" w:hAnsi="Americana XBdCn BT" w:cs="AngsanaUPC"/>
          <w:color w:val="FFFF00"/>
          <w:sz w:val="56"/>
          <w:szCs w:val="56"/>
        </w:rPr>
        <w:t xml:space="preserve">Stephen Pratt, </w:t>
      </w:r>
      <w:r w:rsidR="00C41915" w:rsidRPr="003E328C">
        <w:rPr>
          <w:rFonts w:ascii="Americana XBdCn BT" w:hAnsi="Americana XBdCn BT" w:cs="AngsanaUPC"/>
          <w:color w:val="FFFF00"/>
          <w:sz w:val="56"/>
          <w:szCs w:val="56"/>
        </w:rPr>
        <w:t>C</w:t>
      </w:r>
      <w:r w:rsidRPr="003E328C">
        <w:rPr>
          <w:rFonts w:ascii="Americana XBdCn BT" w:hAnsi="Americana XBdCn BT" w:cs="AngsanaUPC"/>
          <w:color w:val="FFFF00"/>
          <w:sz w:val="56"/>
          <w:szCs w:val="56"/>
        </w:rPr>
        <w:t>o-</w:t>
      </w:r>
      <w:r w:rsidR="00A247A3">
        <w:rPr>
          <w:rFonts w:ascii="Americana XBdCn BT" w:hAnsi="Americana XBdCn BT" w:cs="AngsanaUPC"/>
          <w:color w:val="FFFF00"/>
          <w:sz w:val="56"/>
          <w:szCs w:val="56"/>
        </w:rPr>
        <w:t>C</w:t>
      </w:r>
      <w:r w:rsidRPr="003E328C">
        <w:rPr>
          <w:rFonts w:ascii="Americana XBdCn BT" w:hAnsi="Americana XBdCn BT" w:cs="AngsanaUPC"/>
          <w:color w:val="FFFF00"/>
          <w:sz w:val="56"/>
          <w:szCs w:val="56"/>
        </w:rPr>
        <w:t>onductor</w:t>
      </w:r>
    </w:p>
    <w:p w14:paraId="5FECFE41" w14:textId="77777777" w:rsidR="00C41915" w:rsidRPr="00E85572" w:rsidRDefault="00C41915" w:rsidP="003C4D98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17A6F932" w14:textId="6E4F61E7" w:rsidR="00C41915" w:rsidRPr="00D96017" w:rsidRDefault="00A247A3" w:rsidP="003C4D98">
      <w:pPr>
        <w:pStyle w:val="NoSpacing"/>
        <w:jc w:val="center"/>
        <w:rPr>
          <w:rFonts w:ascii="Americana XBdCn BT" w:hAnsi="Americana XBdCn BT"/>
          <w:color w:val="FFFFFF" w:themeColor="background1"/>
          <w:sz w:val="32"/>
          <w:szCs w:val="32"/>
        </w:rPr>
      </w:pPr>
      <w:r>
        <w:rPr>
          <w:rFonts w:ascii="Americana XBdCn BT" w:hAnsi="Americana XBdCn BT"/>
          <w:color w:val="FFFFFF" w:themeColor="background1"/>
          <w:sz w:val="32"/>
          <w:szCs w:val="32"/>
        </w:rPr>
        <w:t>With the</w:t>
      </w:r>
      <w:r w:rsidR="00C41915" w:rsidRPr="00D96017">
        <w:rPr>
          <w:rFonts w:ascii="Americana XBdCn BT" w:hAnsi="Americana XBdCn BT"/>
          <w:color w:val="FFFFFF" w:themeColor="background1"/>
          <w:sz w:val="32"/>
          <w:szCs w:val="32"/>
        </w:rPr>
        <w:t xml:space="preserve"> following </w:t>
      </w:r>
      <w:r w:rsidR="00384FEF" w:rsidRPr="00D96017">
        <w:rPr>
          <w:rFonts w:ascii="Americana XBdCn BT" w:hAnsi="Americana XBdCn BT"/>
          <w:color w:val="FFFFFF" w:themeColor="background1"/>
          <w:sz w:val="32"/>
          <w:szCs w:val="32"/>
        </w:rPr>
        <w:t xml:space="preserve">musical </w:t>
      </w:r>
      <w:r w:rsidR="00C41915" w:rsidRPr="00D96017">
        <w:rPr>
          <w:rFonts w:ascii="Americana XBdCn BT" w:hAnsi="Americana XBdCn BT"/>
          <w:color w:val="FFFFFF" w:themeColor="background1"/>
          <w:sz w:val="32"/>
          <w:szCs w:val="32"/>
        </w:rPr>
        <w:t>selections</w:t>
      </w:r>
      <w:r>
        <w:rPr>
          <w:rFonts w:ascii="Americana XBdCn BT" w:hAnsi="Americana XBdCn BT"/>
          <w:color w:val="FFFFFF" w:themeColor="background1"/>
          <w:sz w:val="32"/>
          <w:szCs w:val="32"/>
        </w:rPr>
        <w:t xml:space="preserve"> and more</w:t>
      </w:r>
      <w:r w:rsidR="00384FEF" w:rsidRPr="00D96017">
        <w:rPr>
          <w:rFonts w:ascii="Americana XBdCn BT" w:hAnsi="Americana XBdCn BT"/>
          <w:color w:val="FFFFFF" w:themeColor="background1"/>
          <w:sz w:val="32"/>
          <w:szCs w:val="32"/>
        </w:rPr>
        <w:t>:</w:t>
      </w:r>
    </w:p>
    <w:p w14:paraId="4CEF8C47" w14:textId="1CE553F1" w:rsidR="003C4D98" w:rsidRPr="00D96017" w:rsidRDefault="003C4D98" w:rsidP="003C4D98">
      <w:pPr>
        <w:pStyle w:val="NoSpacing"/>
        <w:jc w:val="center"/>
        <w:rPr>
          <w:color w:val="FFFFFF" w:themeColor="background1"/>
        </w:rPr>
      </w:pPr>
    </w:p>
    <w:p w14:paraId="24D1F75B" w14:textId="59C7843E" w:rsidR="003C4D98" w:rsidRPr="00642EB2" w:rsidRDefault="003C4D98" w:rsidP="003C4D98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</w:pPr>
      <w:r w:rsidRPr="00642EB2"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  <w:t>A Lincoln Portrait by Aaron Copland</w:t>
      </w:r>
    </w:p>
    <w:p w14:paraId="02A6AD4E" w14:textId="77777777" w:rsidR="00C41915" w:rsidRPr="00C41915" w:rsidRDefault="00C41915" w:rsidP="00C41915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</w:pPr>
      <w:r w:rsidRPr="00C41915"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  <w:t>Hank Rector, Narrator</w:t>
      </w:r>
    </w:p>
    <w:p w14:paraId="56291F68" w14:textId="77777777" w:rsidR="00C41915" w:rsidRPr="003E328C" w:rsidRDefault="00C41915" w:rsidP="00C41915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32"/>
          <w:szCs w:val="32"/>
        </w:rPr>
      </w:pPr>
    </w:p>
    <w:p w14:paraId="7E2C4E8C" w14:textId="3C478C07" w:rsidR="003C4D98" w:rsidRPr="00642EB2" w:rsidRDefault="003C4D98" w:rsidP="003C4D98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</w:pPr>
      <w:r w:rsidRPr="00642EB2"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  <w:t>A West Point Symphony by Morton Gould</w:t>
      </w:r>
    </w:p>
    <w:p w14:paraId="1FD3B532" w14:textId="17DB120A" w:rsidR="00384FEF" w:rsidRPr="003E328C" w:rsidRDefault="00384FEF" w:rsidP="003C4D98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36"/>
          <w:szCs w:val="36"/>
        </w:rPr>
      </w:pPr>
    </w:p>
    <w:p w14:paraId="4A4FB910" w14:textId="75CC91CB" w:rsidR="00384FEF" w:rsidRPr="00642EB2" w:rsidRDefault="00384FEF" w:rsidP="003C4D98">
      <w:pPr>
        <w:pStyle w:val="NoSpacing"/>
        <w:jc w:val="center"/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</w:pPr>
      <w:r w:rsidRPr="00642EB2">
        <w:rPr>
          <w:rFonts w:ascii="Baskerville Old Face" w:hAnsi="Baskerville Old Face"/>
          <w:b/>
          <w:bCs/>
          <w:color w:val="FFFFFF" w:themeColor="background1"/>
          <w:sz w:val="44"/>
          <w:szCs w:val="44"/>
        </w:rPr>
        <w:t>Variations on America by Charles Ives</w:t>
      </w:r>
    </w:p>
    <w:p w14:paraId="5FA18EEB" w14:textId="53F4B838" w:rsidR="00C41915" w:rsidRPr="00384FEF" w:rsidRDefault="00C41915" w:rsidP="003C4D98">
      <w:pPr>
        <w:pStyle w:val="NoSpacing"/>
        <w:jc w:val="center"/>
        <w:rPr>
          <w:sz w:val="28"/>
          <w:szCs w:val="28"/>
        </w:rPr>
      </w:pPr>
    </w:p>
    <w:p w14:paraId="62C3CDAE" w14:textId="0CB684A0" w:rsidR="00C41915" w:rsidRPr="00384FEF" w:rsidRDefault="00C41915" w:rsidP="003C4D98">
      <w:pPr>
        <w:pStyle w:val="NoSpacing"/>
        <w:jc w:val="center"/>
      </w:pPr>
    </w:p>
    <w:p w14:paraId="33DD4E54" w14:textId="77777777" w:rsidR="00384FEF" w:rsidRPr="00384FEF" w:rsidRDefault="00384FEF" w:rsidP="003C4D98">
      <w:pPr>
        <w:pStyle w:val="NoSpacing"/>
        <w:jc w:val="center"/>
      </w:pPr>
    </w:p>
    <w:p w14:paraId="0FCE3496" w14:textId="74C418DC" w:rsidR="00C41915" w:rsidRPr="00E85572" w:rsidRDefault="00C41915" w:rsidP="003C4D98">
      <w:pPr>
        <w:pStyle w:val="NoSpacing"/>
        <w:jc w:val="center"/>
        <w:rPr>
          <w:sz w:val="40"/>
          <w:szCs w:val="40"/>
        </w:rPr>
      </w:pPr>
    </w:p>
    <w:p w14:paraId="71EC9A3D" w14:textId="4C12AB61" w:rsidR="003C4D98" w:rsidRPr="00642EB2" w:rsidRDefault="003C4D98" w:rsidP="003C4D98">
      <w:pPr>
        <w:pStyle w:val="NoSpacing"/>
        <w:jc w:val="center"/>
        <w:rPr>
          <w:rFonts w:ascii="Americana XBdCn BT" w:hAnsi="Americana XBdCn BT"/>
          <w:color w:val="FFFF00"/>
          <w:sz w:val="36"/>
          <w:szCs w:val="36"/>
        </w:rPr>
      </w:pPr>
      <w:r w:rsidRPr="00642EB2">
        <w:rPr>
          <w:rFonts w:ascii="Americana XBdCn BT" w:hAnsi="Americana XBdCn BT"/>
          <w:color w:val="FFFF00"/>
          <w:sz w:val="36"/>
          <w:szCs w:val="36"/>
        </w:rPr>
        <w:t>Tickets: $20.00 for adults, $10.00 for seniors/students</w:t>
      </w:r>
    </w:p>
    <w:p w14:paraId="7006A61C" w14:textId="34CB6917" w:rsidR="003C4D98" w:rsidRPr="00642EB2" w:rsidRDefault="00384FEF" w:rsidP="00015108">
      <w:pPr>
        <w:pStyle w:val="NoSpacing"/>
        <w:jc w:val="center"/>
        <w:rPr>
          <w:rFonts w:ascii="Americana XBdCn BT" w:hAnsi="Americana XBdCn BT"/>
          <w:color w:val="FFFF00"/>
          <w:sz w:val="36"/>
          <w:szCs w:val="36"/>
        </w:rPr>
      </w:pPr>
      <w:r w:rsidRPr="00642EB2">
        <w:rPr>
          <w:rFonts w:ascii="Americana XBdCn BT" w:hAnsi="Americana XBdCn BT"/>
          <w:color w:val="FFFF00"/>
          <w:sz w:val="36"/>
          <w:szCs w:val="36"/>
        </w:rPr>
        <w:t>Available at the doo</w:t>
      </w:r>
      <w:r w:rsidR="00015108" w:rsidRPr="00642EB2">
        <w:rPr>
          <w:rFonts w:ascii="Americana XBdCn BT" w:hAnsi="Americana XBdCn BT"/>
          <w:color w:val="FFFF00"/>
          <w:sz w:val="36"/>
          <w:szCs w:val="36"/>
        </w:rPr>
        <w:t>r</w:t>
      </w:r>
    </w:p>
    <w:sectPr w:rsidR="003C4D98" w:rsidRPr="00642EB2" w:rsidSect="00015108">
      <w:pgSz w:w="12240" w:h="15840"/>
      <w:pgMar w:top="1440" w:right="1440" w:bottom="1440" w:left="1440" w:header="720" w:footer="720" w:gutter="0"/>
      <w:pgBorders w:offsetFrom="page">
        <w:top w:val="stars" w:sz="31" w:space="24" w:color="auto"/>
        <w:left w:val="stars" w:sz="31" w:space="24" w:color="auto"/>
        <w:bottom w:val="stars" w:sz="31" w:space="24" w:color="auto"/>
        <w:right w:val="stars" w:sz="3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2D6EC" w14:textId="77777777" w:rsidR="00883630" w:rsidRDefault="00883630" w:rsidP="00D96017">
      <w:pPr>
        <w:spacing w:after="0" w:line="240" w:lineRule="auto"/>
      </w:pPr>
      <w:r>
        <w:separator/>
      </w:r>
    </w:p>
  </w:endnote>
  <w:endnote w:type="continuationSeparator" w:id="0">
    <w:p w14:paraId="190F0164" w14:textId="77777777" w:rsidR="00883630" w:rsidRDefault="00883630" w:rsidP="00D96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a XBdCn BT">
    <w:panose1 w:val="02020803070706020304"/>
    <w:charset w:val="00"/>
    <w:family w:val="roman"/>
    <w:pitch w:val="variable"/>
    <w:sig w:usb0="800000AF" w:usb1="1000204A" w:usb2="00000000" w:usb3="00000000" w:csb0="0000001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0D68B" w14:textId="77777777" w:rsidR="00883630" w:rsidRDefault="00883630" w:rsidP="00D96017">
      <w:pPr>
        <w:spacing w:after="0" w:line="240" w:lineRule="auto"/>
      </w:pPr>
      <w:r>
        <w:separator/>
      </w:r>
    </w:p>
  </w:footnote>
  <w:footnote w:type="continuationSeparator" w:id="0">
    <w:p w14:paraId="3CDAB9DB" w14:textId="77777777" w:rsidR="00883630" w:rsidRDefault="00883630" w:rsidP="00D960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LU0NzK0MDcyMzNQ0lEKTi0uzszPAykwqgUA83mLJSwAAAA="/>
  </w:docVars>
  <w:rsids>
    <w:rsidRoot w:val="003C4D98"/>
    <w:rsid w:val="00015108"/>
    <w:rsid w:val="000E412D"/>
    <w:rsid w:val="00135EA2"/>
    <w:rsid w:val="00384FEF"/>
    <w:rsid w:val="003C4D98"/>
    <w:rsid w:val="003E328C"/>
    <w:rsid w:val="0046014A"/>
    <w:rsid w:val="00642EB2"/>
    <w:rsid w:val="00883630"/>
    <w:rsid w:val="00950BEE"/>
    <w:rsid w:val="00A247A3"/>
    <w:rsid w:val="00C41915"/>
    <w:rsid w:val="00D96017"/>
    <w:rsid w:val="00E85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dc2af"/>
    </o:shapedefaults>
    <o:shapelayout v:ext="edit">
      <o:idmap v:ext="edit" data="1"/>
    </o:shapelayout>
  </w:shapeDefaults>
  <w:decimalSymbol w:val="."/>
  <w:listSeparator w:val=","/>
  <w14:docId w14:val="109B2DB3"/>
  <w15:chartTrackingRefBased/>
  <w15:docId w15:val="{A8C4BCD0-EBE6-4139-AB4F-4A79088B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4D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96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17"/>
  </w:style>
  <w:style w:type="paragraph" w:styleId="Footer">
    <w:name w:val="footer"/>
    <w:basedOn w:val="Normal"/>
    <w:link w:val="FooterChar"/>
    <w:uiPriority w:val="99"/>
    <w:unhideWhenUsed/>
    <w:rsid w:val="00D96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rmichael</dc:creator>
  <cp:keywords/>
  <dc:description/>
  <cp:lastModifiedBy>John Carmichael</cp:lastModifiedBy>
  <cp:revision>4</cp:revision>
  <cp:lastPrinted>2022-06-06T21:19:00Z</cp:lastPrinted>
  <dcterms:created xsi:type="dcterms:W3CDTF">2022-06-06T15:50:00Z</dcterms:created>
  <dcterms:modified xsi:type="dcterms:W3CDTF">2022-06-08T03:02:00Z</dcterms:modified>
</cp:coreProperties>
</file>